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277"/>
        <w:gridCol w:w="463"/>
        <w:gridCol w:w="2128"/>
        <w:gridCol w:w="824"/>
        <w:gridCol w:w="1801"/>
        <w:gridCol w:w="2243"/>
      </w:tblGrid>
      <w:tr w:rsidR="00B015DE" w:rsidRPr="00AB694A" w14:paraId="5F98A3A6" w14:textId="77777777" w:rsidTr="004C3E26">
        <w:trPr>
          <w:trHeight w:val="804"/>
        </w:trPr>
        <w:tc>
          <w:tcPr>
            <w:tcW w:w="1407" w:type="pct"/>
            <w:gridSpan w:val="2"/>
            <w:noWrap/>
            <w:hideMark/>
          </w:tcPr>
          <w:p w14:paraId="1BF3EF2F" w14:textId="77777777" w:rsidR="00AB694A" w:rsidRPr="00AB694A" w:rsidRDefault="00AB694A" w:rsidP="00A15DA9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206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lang w:eastAsia="tr-TR"/>
              </w:rPr>
              <w:t>İstek Yapan Birim</w:t>
            </w:r>
          </w:p>
        </w:tc>
        <w:tc>
          <w:tcPr>
            <w:tcW w:w="1516" w:type="pct"/>
            <w:gridSpan w:val="2"/>
            <w:noWrap/>
            <w:hideMark/>
          </w:tcPr>
          <w:p w14:paraId="5C19F73B" w14:textId="77777777" w:rsidR="004C3E26" w:rsidRPr="005A4CA6" w:rsidRDefault="00AB694A" w:rsidP="004C3E26">
            <w:pPr>
              <w:spacing w:after="0"/>
              <w:jc w:val="center"/>
              <w:rPr>
                <w:b/>
                <w:color w:val="002060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lang w:eastAsia="tr-TR"/>
              </w:rPr>
              <w:t> </w:t>
            </w:r>
            <w:r w:rsidR="004C3E26" w:rsidRPr="005A4CA6">
              <w:rPr>
                <w:rFonts w:ascii="Cambria" w:hAnsi="Cambria"/>
                <w:b/>
                <w:color w:val="002060"/>
              </w:rPr>
              <w:t>Adı – Soyadı – Unvanı</w:t>
            </w:r>
          </w:p>
          <w:p w14:paraId="782BA088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lang w:eastAsia="tr-TR"/>
              </w:rPr>
            </w:pPr>
          </w:p>
        </w:tc>
        <w:tc>
          <w:tcPr>
            <w:tcW w:w="925" w:type="pct"/>
            <w:noWrap/>
            <w:hideMark/>
          </w:tcPr>
          <w:p w14:paraId="5C258864" w14:textId="595A7DC7" w:rsidR="005A4CA6" w:rsidRDefault="004C3E26" w:rsidP="005A4CA6">
            <w:pPr>
              <w:tabs>
                <w:tab w:val="left" w:pos="510"/>
              </w:tabs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  <w:t xml:space="preserve">          İmza</w:t>
            </w:r>
          </w:p>
          <w:p w14:paraId="3CBA8608" w14:textId="178E4083" w:rsidR="00AB694A" w:rsidRPr="00AB694A" w:rsidRDefault="005A4CA6" w:rsidP="005A4CA6">
            <w:pPr>
              <w:tabs>
                <w:tab w:val="left" w:pos="510"/>
              </w:tabs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  <w:t xml:space="preserve">                </w:t>
            </w:r>
          </w:p>
        </w:tc>
        <w:tc>
          <w:tcPr>
            <w:tcW w:w="1152" w:type="pct"/>
            <w:noWrap/>
            <w:hideMark/>
          </w:tcPr>
          <w:p w14:paraId="5AB4A7DD" w14:textId="55CCA7F5" w:rsidR="00AB694A" w:rsidRPr="00AB694A" w:rsidRDefault="005A4CA6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  <w:t>Talep Tarihi</w:t>
            </w:r>
            <w:r w:rsidR="00AB694A" w:rsidRPr="00AB694A">
              <w:rPr>
                <w:rFonts w:ascii="Cambria" w:hAnsi="Cambria" w:cs="Calibri"/>
                <w:color w:val="000000"/>
                <w:lang w:eastAsia="tr-TR"/>
              </w:rPr>
              <w:t> </w:t>
            </w:r>
          </w:p>
        </w:tc>
      </w:tr>
      <w:tr w:rsidR="00B015DE" w:rsidRPr="00AB694A" w14:paraId="37DA17C6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8B9FBD6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S/N</w:t>
            </w:r>
          </w:p>
        </w:tc>
        <w:tc>
          <w:tcPr>
            <w:tcW w:w="1754" w:type="pct"/>
            <w:gridSpan w:val="3"/>
            <w:noWrap/>
            <w:hideMark/>
          </w:tcPr>
          <w:p w14:paraId="71FF1A5B" w14:textId="72D1ABC2" w:rsidR="00AB694A" w:rsidRPr="00AB694A" w:rsidRDefault="000304F4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TÜKETİM</w:t>
            </w:r>
            <w:r w:rsidR="00B81B48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 xml:space="preserve"> </w:t>
            </w:r>
            <w:r w:rsidR="00AB694A"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MALZEME ADI</w:t>
            </w:r>
          </w:p>
        </w:tc>
        <w:tc>
          <w:tcPr>
            <w:tcW w:w="925" w:type="pct"/>
            <w:noWrap/>
            <w:hideMark/>
          </w:tcPr>
          <w:p w14:paraId="62A2F83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MİKTAR</w:t>
            </w:r>
          </w:p>
        </w:tc>
        <w:tc>
          <w:tcPr>
            <w:tcW w:w="1152" w:type="pct"/>
            <w:noWrap/>
            <w:hideMark/>
          </w:tcPr>
          <w:p w14:paraId="21182F4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BİRİM</w:t>
            </w:r>
          </w:p>
        </w:tc>
      </w:tr>
      <w:tr w:rsidR="00B015DE" w:rsidRPr="00AB694A" w14:paraId="58B342E4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44CED92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</w:t>
            </w:r>
          </w:p>
        </w:tc>
        <w:tc>
          <w:tcPr>
            <w:tcW w:w="1754" w:type="pct"/>
            <w:gridSpan w:val="3"/>
            <w:noWrap/>
            <w:hideMark/>
          </w:tcPr>
          <w:p w14:paraId="4E6C846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342147B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7BC892C3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72DB6BBE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701A0F0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2</w:t>
            </w:r>
          </w:p>
        </w:tc>
        <w:tc>
          <w:tcPr>
            <w:tcW w:w="1754" w:type="pct"/>
            <w:gridSpan w:val="3"/>
            <w:noWrap/>
            <w:hideMark/>
          </w:tcPr>
          <w:p w14:paraId="32BE5B9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4BCCEC4D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0F92192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67CA55CF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66C146E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3</w:t>
            </w:r>
          </w:p>
        </w:tc>
        <w:tc>
          <w:tcPr>
            <w:tcW w:w="1754" w:type="pct"/>
            <w:gridSpan w:val="3"/>
            <w:noWrap/>
            <w:hideMark/>
          </w:tcPr>
          <w:p w14:paraId="1FCA789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358217AC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AD2E5E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2B91572E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84ADB5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4</w:t>
            </w:r>
          </w:p>
        </w:tc>
        <w:tc>
          <w:tcPr>
            <w:tcW w:w="1754" w:type="pct"/>
            <w:gridSpan w:val="3"/>
            <w:noWrap/>
            <w:hideMark/>
          </w:tcPr>
          <w:p w14:paraId="4ACC623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1DE146E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666AD59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2E8B3EE9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01CA3836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5</w:t>
            </w:r>
          </w:p>
        </w:tc>
        <w:tc>
          <w:tcPr>
            <w:tcW w:w="1754" w:type="pct"/>
            <w:gridSpan w:val="3"/>
            <w:noWrap/>
            <w:hideMark/>
          </w:tcPr>
          <w:p w14:paraId="45DB2172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029EE43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24A6D021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52990CAA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EF92E9D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6</w:t>
            </w:r>
          </w:p>
        </w:tc>
        <w:tc>
          <w:tcPr>
            <w:tcW w:w="1754" w:type="pct"/>
            <w:gridSpan w:val="3"/>
            <w:noWrap/>
            <w:hideMark/>
          </w:tcPr>
          <w:p w14:paraId="287DF8D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03BFB4E9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6C8C049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9A3E99C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487C0A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7</w:t>
            </w:r>
          </w:p>
        </w:tc>
        <w:tc>
          <w:tcPr>
            <w:tcW w:w="1754" w:type="pct"/>
            <w:gridSpan w:val="3"/>
            <w:noWrap/>
            <w:hideMark/>
          </w:tcPr>
          <w:p w14:paraId="76F7B4C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17DEB01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5159FE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ECEA6CD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6045E23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8</w:t>
            </w:r>
          </w:p>
        </w:tc>
        <w:tc>
          <w:tcPr>
            <w:tcW w:w="1754" w:type="pct"/>
            <w:gridSpan w:val="3"/>
            <w:noWrap/>
            <w:hideMark/>
          </w:tcPr>
          <w:p w14:paraId="7403F19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658A5C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21DD3889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1AD0C0EA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18E1E7CF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9</w:t>
            </w:r>
          </w:p>
        </w:tc>
        <w:tc>
          <w:tcPr>
            <w:tcW w:w="1754" w:type="pct"/>
            <w:gridSpan w:val="3"/>
            <w:noWrap/>
            <w:hideMark/>
          </w:tcPr>
          <w:p w14:paraId="2D86A1C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20FA18C1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35947171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22E43B48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58581B6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0</w:t>
            </w:r>
          </w:p>
        </w:tc>
        <w:tc>
          <w:tcPr>
            <w:tcW w:w="1754" w:type="pct"/>
            <w:gridSpan w:val="3"/>
            <w:noWrap/>
            <w:hideMark/>
          </w:tcPr>
          <w:p w14:paraId="7DCDFF8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62CFD04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9761A8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28917A2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8C3004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1</w:t>
            </w:r>
          </w:p>
        </w:tc>
        <w:tc>
          <w:tcPr>
            <w:tcW w:w="1754" w:type="pct"/>
            <w:gridSpan w:val="3"/>
            <w:noWrap/>
            <w:hideMark/>
          </w:tcPr>
          <w:p w14:paraId="5BEDF2A3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282516C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6C7A7FE3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41D62BB4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05C788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2</w:t>
            </w:r>
          </w:p>
        </w:tc>
        <w:tc>
          <w:tcPr>
            <w:tcW w:w="1754" w:type="pct"/>
            <w:gridSpan w:val="3"/>
            <w:noWrap/>
            <w:hideMark/>
          </w:tcPr>
          <w:p w14:paraId="06894C68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C44F87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CFBC58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71034622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05779CC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3</w:t>
            </w:r>
          </w:p>
        </w:tc>
        <w:tc>
          <w:tcPr>
            <w:tcW w:w="1754" w:type="pct"/>
            <w:gridSpan w:val="3"/>
            <w:noWrap/>
            <w:hideMark/>
          </w:tcPr>
          <w:p w14:paraId="46E8660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C9F932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70DD333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576DF72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5A66F2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4</w:t>
            </w:r>
          </w:p>
        </w:tc>
        <w:tc>
          <w:tcPr>
            <w:tcW w:w="1754" w:type="pct"/>
            <w:gridSpan w:val="3"/>
            <w:noWrap/>
            <w:hideMark/>
          </w:tcPr>
          <w:p w14:paraId="7D03EFA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1B0EDA5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23DB772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1B9189CB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C66EECF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5</w:t>
            </w:r>
          </w:p>
        </w:tc>
        <w:tc>
          <w:tcPr>
            <w:tcW w:w="1754" w:type="pct"/>
            <w:gridSpan w:val="3"/>
            <w:noWrap/>
            <w:hideMark/>
          </w:tcPr>
          <w:p w14:paraId="03E43F3D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665AB7F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414F558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AB694A" w:rsidRPr="00AB694A" w14:paraId="3BB3BD56" w14:textId="77777777" w:rsidTr="00B015DE">
        <w:trPr>
          <w:trHeight w:val="300"/>
        </w:trPr>
        <w:tc>
          <w:tcPr>
            <w:tcW w:w="5000" w:type="pct"/>
            <w:gridSpan w:val="6"/>
            <w:noWrap/>
            <w:hideMark/>
          </w:tcPr>
          <w:p w14:paraId="1783F0A6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b/>
                <w:bCs/>
                <w:i/>
                <w:iCs/>
                <w:color w:val="C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i/>
                <w:iCs/>
                <w:color w:val="C00000"/>
                <w:lang w:eastAsia="tr-TR"/>
              </w:rPr>
              <w:t>Lütfen tüm alanları eksiksiz doldurunuz.</w:t>
            </w:r>
          </w:p>
        </w:tc>
      </w:tr>
      <w:tr w:rsidR="00AB694A" w:rsidRPr="00AB694A" w14:paraId="2A16D8C2" w14:textId="77777777" w:rsidTr="00B015DE">
        <w:trPr>
          <w:trHeight w:val="285"/>
        </w:trPr>
        <w:tc>
          <w:tcPr>
            <w:tcW w:w="5000" w:type="pct"/>
            <w:gridSpan w:val="6"/>
            <w:noWrap/>
            <w:hideMark/>
          </w:tcPr>
          <w:p w14:paraId="21468988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lang w:eastAsia="tr-TR"/>
              </w:rPr>
              <w:t>Talep Gerekçesi</w:t>
            </w:r>
          </w:p>
        </w:tc>
      </w:tr>
      <w:tr w:rsidR="00AB694A" w:rsidRPr="00AB694A" w14:paraId="441F44F6" w14:textId="77777777" w:rsidTr="00B015DE">
        <w:trPr>
          <w:trHeight w:val="450"/>
        </w:trPr>
        <w:tc>
          <w:tcPr>
            <w:tcW w:w="5000" w:type="pct"/>
            <w:gridSpan w:val="6"/>
            <w:vMerge w:val="restart"/>
            <w:noWrap/>
            <w:hideMark/>
          </w:tcPr>
          <w:p w14:paraId="07F87C15" w14:textId="1A306F32" w:rsidR="005A4CA6" w:rsidRPr="005A4CA6" w:rsidRDefault="005A4CA6" w:rsidP="005A4CA6">
            <w:pPr>
              <w:spacing w:after="0" w:line="240" w:lineRule="auto"/>
              <w:rPr>
                <w:rFonts w:ascii="Cambria" w:hAnsi="Cambria" w:cs="Calibri"/>
                <w:color w:val="000000"/>
                <w:lang w:eastAsia="tr-TR"/>
              </w:rPr>
            </w:pPr>
          </w:p>
          <w:p w14:paraId="0590F8C2" w14:textId="77777777" w:rsidR="00AB694A" w:rsidRPr="005A4CA6" w:rsidRDefault="00AB694A" w:rsidP="005A4CA6">
            <w:pPr>
              <w:rPr>
                <w:rFonts w:ascii="Cambria" w:hAnsi="Cambria" w:cs="Calibri"/>
                <w:lang w:eastAsia="tr-TR"/>
              </w:rPr>
            </w:pPr>
          </w:p>
        </w:tc>
      </w:tr>
      <w:tr w:rsidR="00AB694A" w:rsidRPr="00AB694A" w14:paraId="28797FAC" w14:textId="77777777" w:rsidTr="00B015DE">
        <w:trPr>
          <w:trHeight w:val="450"/>
        </w:trPr>
        <w:tc>
          <w:tcPr>
            <w:tcW w:w="5000" w:type="pct"/>
            <w:gridSpan w:val="6"/>
            <w:vMerge/>
            <w:hideMark/>
          </w:tcPr>
          <w:p w14:paraId="7EA559F8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color w:val="000000"/>
                <w:lang w:eastAsia="tr-TR"/>
              </w:rPr>
            </w:pPr>
          </w:p>
        </w:tc>
      </w:tr>
      <w:tr w:rsidR="00AB694A" w:rsidRPr="00AB694A" w14:paraId="6D48ACFF" w14:textId="77777777" w:rsidTr="005A4CA6">
        <w:trPr>
          <w:trHeight w:val="450"/>
        </w:trPr>
        <w:tc>
          <w:tcPr>
            <w:tcW w:w="5000" w:type="pct"/>
            <w:gridSpan w:val="6"/>
            <w:vMerge/>
            <w:hideMark/>
          </w:tcPr>
          <w:p w14:paraId="5823B7A2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color w:val="000000"/>
                <w:lang w:eastAsia="tr-TR"/>
              </w:rPr>
            </w:pPr>
          </w:p>
        </w:tc>
      </w:tr>
      <w:tr w:rsidR="00B015DE" w14:paraId="7EE50795" w14:textId="77777777" w:rsidTr="005A4CA6">
        <w:trPr>
          <w:trHeight w:val="289"/>
        </w:trPr>
        <w:tc>
          <w:tcPr>
            <w:tcW w:w="2500" w:type="pct"/>
            <w:gridSpan w:val="3"/>
          </w:tcPr>
          <w:p w14:paraId="59741266" w14:textId="066EB36A" w:rsidR="00B015DE" w:rsidRDefault="00B015DE" w:rsidP="00C20936">
            <w:r>
              <w:t xml:space="preserve">İZİN </w:t>
            </w:r>
          </w:p>
        </w:tc>
        <w:tc>
          <w:tcPr>
            <w:tcW w:w="2500" w:type="pct"/>
            <w:gridSpan w:val="3"/>
          </w:tcPr>
          <w:p w14:paraId="54F2BA61" w14:textId="3F71239F" w:rsidR="00B015DE" w:rsidRDefault="00B015DE" w:rsidP="00C20936">
            <w:r>
              <w:t>ONAY</w:t>
            </w:r>
          </w:p>
        </w:tc>
      </w:tr>
      <w:tr w:rsidR="00B015DE" w14:paraId="4E3DE6F2" w14:textId="77777777" w:rsidTr="00B015DE">
        <w:trPr>
          <w:trHeight w:val="1937"/>
        </w:trPr>
        <w:tc>
          <w:tcPr>
            <w:tcW w:w="2500" w:type="pct"/>
            <w:gridSpan w:val="3"/>
          </w:tcPr>
          <w:p w14:paraId="68A77C39" w14:textId="77777777" w:rsidR="00B015DE" w:rsidRDefault="00B015DE" w:rsidP="005A4CA6"/>
          <w:p w14:paraId="0E850C2D" w14:textId="37693743" w:rsidR="00B015DE" w:rsidRDefault="00C86A4F" w:rsidP="00B015DE">
            <w:pPr>
              <w:jc w:val="center"/>
            </w:pPr>
            <w:proofErr w:type="gramStart"/>
            <w:r>
              <w:t>….</w:t>
            </w:r>
            <w:r w:rsidR="00B015DE">
              <w:t>…</w:t>
            </w:r>
            <w:proofErr w:type="gramEnd"/>
            <w:r w:rsidR="00B015DE">
              <w:t>/</w:t>
            </w:r>
            <w:r>
              <w:t>….</w:t>
            </w:r>
            <w:r w:rsidR="00B015DE">
              <w:t>…./20</w:t>
            </w:r>
            <w:r>
              <w:t>….</w:t>
            </w:r>
            <w:r w:rsidR="00B015DE">
              <w:t>.</w:t>
            </w:r>
            <w:r w:rsidR="00075FBA">
              <w:t>.</w:t>
            </w:r>
            <w:r w:rsidR="00B015DE">
              <w:t>.</w:t>
            </w:r>
          </w:p>
          <w:p w14:paraId="0A611D4E" w14:textId="4AADF461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i/>
                <w:color w:val="002060"/>
              </w:rPr>
              <w:t xml:space="preserve">İMZA </w:t>
            </w:r>
          </w:p>
          <w:p w14:paraId="1F5E115B" w14:textId="2EFF11F8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rFonts w:ascii="Cambria" w:hAnsi="Cambria"/>
                <w:i/>
                <w:color w:val="002060"/>
              </w:rPr>
              <w:t>Adı – Soyadı – Unvanı</w:t>
            </w:r>
          </w:p>
          <w:p w14:paraId="3360D1FF" w14:textId="60032BCA" w:rsidR="00B015DE" w:rsidRDefault="00B015DE" w:rsidP="00B015DE">
            <w:pPr>
              <w:spacing w:after="0"/>
              <w:jc w:val="center"/>
            </w:pPr>
            <w:r w:rsidRPr="00DE5F51">
              <w:rPr>
                <w:rFonts w:ascii="Cambria" w:hAnsi="Cambria"/>
                <w:i/>
                <w:color w:val="002060"/>
              </w:rPr>
              <w:t>(Taşınır Kayıt Yetkilisi)</w:t>
            </w:r>
          </w:p>
        </w:tc>
        <w:tc>
          <w:tcPr>
            <w:tcW w:w="2500" w:type="pct"/>
            <w:gridSpan w:val="3"/>
          </w:tcPr>
          <w:p w14:paraId="24264DB0" w14:textId="0E5C1C92" w:rsidR="00B015DE" w:rsidRDefault="00B015DE" w:rsidP="00B015DE">
            <w:pPr>
              <w:tabs>
                <w:tab w:val="center" w:pos="2326"/>
              </w:tabs>
            </w:pPr>
            <w:r w:rsidRPr="00B015DE">
              <w:rPr>
                <w:rFonts w:ascii="Cambria" w:hAnsi="Cambria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60288" behindDoc="0" locked="0" layoutInCell="1" allowOverlap="1" wp14:anchorId="715F6A68" wp14:editId="1DBBCDD2">
                  <wp:simplePos x="0" y="0"/>
                  <wp:positionH relativeFrom="column">
                    <wp:posOffset>1692695</wp:posOffset>
                  </wp:positionH>
                  <wp:positionV relativeFrom="paragraph">
                    <wp:posOffset>87966</wp:posOffset>
                  </wp:positionV>
                  <wp:extent cx="1104900" cy="219075"/>
                  <wp:effectExtent l="0" t="0" r="0" b="9525"/>
                  <wp:wrapNone/>
                  <wp:docPr id="15" name="Resim 15" descr="C:\Users\HAKKAY~1\AppData\Local\Temp\msohtmlclip1\01\clip_image001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HAKKAY~1\AppData\Local\Temp\msohtmlclip1\01\clip_image001.png"/>
                          <pic:cNvPicPr preferRelativeResize="0">
                            <a:picLocks noRot="1" noChangeArrowheads="1" noChangeShapeType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015DE">
              <w:rPr>
                <w:rFonts w:ascii="Cambria" w:hAnsi="Cambria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8240" behindDoc="0" locked="0" layoutInCell="1" allowOverlap="1" wp14:anchorId="25F001D3" wp14:editId="177B18F5">
                  <wp:simplePos x="0" y="0"/>
                  <wp:positionH relativeFrom="column">
                    <wp:posOffset>396828</wp:posOffset>
                  </wp:positionH>
                  <wp:positionV relativeFrom="paragraph">
                    <wp:posOffset>102870</wp:posOffset>
                  </wp:positionV>
                  <wp:extent cx="933450" cy="209550"/>
                  <wp:effectExtent l="0" t="0" r="0" b="0"/>
                  <wp:wrapNone/>
                  <wp:docPr id="13" name="Resim 13" descr="C:\Users\HAKKAY~1\AppData\Local\Temp\msohtmlclip1\01\clip_image001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HAKKAY~1\AppData\Local\Temp\msohtmlclip1\01\clip_image001.png"/>
                          <pic:cNvPicPr preferRelativeResize="0">
                            <a:picLocks noRot="1" noChangeArrowheads="1" noChangeShapeType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</w:t>
            </w:r>
            <w:r>
              <w:tab/>
            </w:r>
          </w:p>
          <w:p w14:paraId="50C27130" w14:textId="105F9224" w:rsidR="00B015DE" w:rsidRDefault="00B015DE" w:rsidP="00B015DE">
            <w:pPr>
              <w:jc w:val="center"/>
            </w:pPr>
            <w:proofErr w:type="gramStart"/>
            <w:r>
              <w:t>…</w:t>
            </w:r>
            <w:r w:rsidR="00C86A4F">
              <w:t>….</w:t>
            </w:r>
            <w:proofErr w:type="gramEnd"/>
            <w:r w:rsidR="00C86A4F">
              <w:t>.</w:t>
            </w:r>
            <w:r>
              <w:t>/</w:t>
            </w:r>
            <w:r w:rsidR="00C86A4F">
              <w:t>…</w:t>
            </w:r>
            <w:r>
              <w:t>…/20</w:t>
            </w:r>
            <w:r w:rsidR="00C86A4F">
              <w:t>…..</w:t>
            </w:r>
            <w:bookmarkStart w:id="0" w:name="_GoBack"/>
            <w:bookmarkEnd w:id="0"/>
            <w:r>
              <w:t>..</w:t>
            </w:r>
          </w:p>
          <w:p w14:paraId="368CAED1" w14:textId="77777777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i/>
                <w:color w:val="002060"/>
              </w:rPr>
              <w:t xml:space="preserve">İMZA </w:t>
            </w:r>
          </w:p>
          <w:p w14:paraId="4E7D1C79" w14:textId="006ED276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rFonts w:ascii="Cambria" w:hAnsi="Cambria"/>
                <w:i/>
                <w:color w:val="002060"/>
              </w:rPr>
              <w:t>Adı – Soyadı – Unvanı</w:t>
            </w:r>
          </w:p>
          <w:p w14:paraId="2464E8A6" w14:textId="529EE7EC" w:rsidR="00B015DE" w:rsidRDefault="00B015DE" w:rsidP="00B015DE">
            <w:pPr>
              <w:spacing w:after="0"/>
              <w:jc w:val="center"/>
            </w:pPr>
            <w:r w:rsidRPr="00DE5F51">
              <w:rPr>
                <w:rFonts w:ascii="Cambria" w:hAnsi="Cambria"/>
                <w:i/>
                <w:color w:val="002060"/>
              </w:rPr>
              <w:t>(Birim Yetkilisi)</w:t>
            </w:r>
          </w:p>
        </w:tc>
      </w:tr>
    </w:tbl>
    <w:p w14:paraId="4B18E964" w14:textId="77777777" w:rsidR="00C20936" w:rsidRPr="00C20936" w:rsidRDefault="00C20936" w:rsidP="00C20936"/>
    <w:p w14:paraId="4A7EE727" w14:textId="77777777" w:rsidR="00C20936" w:rsidRPr="00C20936" w:rsidRDefault="00C20936" w:rsidP="00C20936"/>
    <w:p w14:paraId="4D349952" w14:textId="77777777" w:rsidR="00C20936" w:rsidRPr="00C20936" w:rsidRDefault="00C20936" w:rsidP="00C20936"/>
    <w:p w14:paraId="5818F836" w14:textId="7EC0CB3A" w:rsidR="00263F9E" w:rsidRPr="00C20936" w:rsidRDefault="00263F9E" w:rsidP="00C20936">
      <w:pPr>
        <w:tabs>
          <w:tab w:val="left" w:pos="3980"/>
        </w:tabs>
      </w:pPr>
    </w:p>
    <w:sectPr w:rsidR="00263F9E" w:rsidRPr="00C20936" w:rsidSect="00AB694A">
      <w:headerReference w:type="default" r:id="rId10"/>
      <w:footerReference w:type="default" r:id="rId11"/>
      <w:pgSz w:w="11906" w:h="16838"/>
      <w:pgMar w:top="1440" w:right="1080" w:bottom="1440" w:left="1080" w:header="340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4103D5" w14:textId="77777777" w:rsidR="00CC40A6" w:rsidRDefault="00CC40A6" w:rsidP="00B7392D">
      <w:pPr>
        <w:spacing w:after="0" w:line="240" w:lineRule="auto"/>
      </w:pPr>
      <w:r>
        <w:separator/>
      </w:r>
    </w:p>
  </w:endnote>
  <w:endnote w:type="continuationSeparator" w:id="0">
    <w:p w14:paraId="534C9F5F" w14:textId="77777777" w:rsidR="00CC40A6" w:rsidRDefault="00CC40A6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</w:rPr>
      <w:drawing>
        <wp:inline distT="0" distB="0" distL="0" distR="0" wp14:anchorId="5CC27044" wp14:editId="4A1349FB">
          <wp:extent cx="6253564" cy="666690"/>
          <wp:effectExtent l="0" t="0" r="0" b="635"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4960" cy="698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386FF51B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 Yazılır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proofErr w:type="gramStart"/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59C11F78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</w:t>
    </w:r>
    <w:r w:rsidR="00A56723">
      <w:rPr>
        <w:rFonts w:ascii="Times New Roman" w:hAnsi="Times New Roman" w:cs="Times New Roman"/>
        <w:sz w:val="18"/>
        <w:szCs w:val="18"/>
      </w:rPr>
      <w:t xml:space="preserve">         </w:t>
    </w:r>
    <w:r>
      <w:rPr>
        <w:rFonts w:ascii="Times New Roman" w:hAnsi="Times New Roman" w:cs="Times New Roman"/>
        <w:sz w:val="18"/>
        <w:szCs w:val="18"/>
      </w:rPr>
      <w:t xml:space="preserve">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</w:t>
    </w:r>
    <w:proofErr w:type="gramStart"/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  <w:p w14:paraId="0007441A" w14:textId="7ECE5494" w:rsidR="0031684B" w:rsidRPr="00C20936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536E9" w14:textId="77777777" w:rsidR="00CC40A6" w:rsidRDefault="00CC40A6" w:rsidP="00B7392D">
      <w:pPr>
        <w:spacing w:after="0" w:line="240" w:lineRule="auto"/>
      </w:pPr>
      <w:r>
        <w:separator/>
      </w:r>
    </w:p>
  </w:footnote>
  <w:footnote w:type="continuationSeparator" w:id="0">
    <w:p w14:paraId="4DD04C8C" w14:textId="77777777" w:rsidR="00CC40A6" w:rsidRDefault="00CC40A6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21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889"/>
      <w:gridCol w:w="5500"/>
      <w:gridCol w:w="3193"/>
    </w:tblGrid>
    <w:tr w:rsidR="0031684B" w:rsidRPr="00DF3B01" w14:paraId="3C703BEF" w14:textId="77777777" w:rsidTr="00C20936">
      <w:trPr>
        <w:cantSplit/>
        <w:trHeight w:val="20"/>
      </w:trPr>
      <w:tc>
        <w:tcPr>
          <w:tcW w:w="464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23EC6F21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87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T.C.</w:t>
          </w:r>
        </w:p>
        <w:p w14:paraId="7882BE1F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SİVAS BİLİM ve TEKNOLOJİ ÜNİVERSİTESİ</w:t>
          </w:r>
        </w:p>
        <w:p w14:paraId="4AC4B3DB" w14:textId="77777777" w:rsidR="0031684B" w:rsidRPr="0044063C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Doküman Ana Başlığı</w:t>
          </w: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3E15336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Doküman No: </w:t>
          </w:r>
          <w:r w:rsidR="002C532D">
            <w:rPr>
              <w:rFonts w:ascii="Times New Roman" w:hAnsi="Times New Roman"/>
              <w:b/>
              <w:sz w:val="20"/>
              <w:szCs w:val="20"/>
              <w:lang w:eastAsia="tr-TR"/>
            </w:rPr>
            <w:t>İMİD-FRM-0004</w:t>
          </w:r>
        </w:p>
      </w:tc>
    </w:tr>
    <w:tr w:rsidR="0031684B" w:rsidRPr="00DF3B01" w14:paraId="553E6B7A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18FA950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İlk Yayın Tarihi:</w:t>
          </w:r>
          <w:r w:rsidR="002C532D">
            <w:rPr>
              <w:rFonts w:ascii="Times New Roman" w:hAnsi="Times New Roman"/>
              <w:b/>
              <w:sz w:val="20"/>
              <w:szCs w:val="20"/>
              <w:lang w:eastAsia="tr-TR"/>
            </w:rPr>
            <w:t>22.02.2024</w:t>
          </w:r>
        </w:p>
      </w:tc>
    </w:tr>
    <w:tr w:rsidR="0031684B" w:rsidRPr="00DF3B01" w14:paraId="7629AABA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12AA0F6" w14:textId="77777777" w:rsidR="00AB694A" w:rsidRPr="0044063C" w:rsidRDefault="00AB694A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İDARİ VE MALİ İŞLER DAİRE BAŞKANLIĞI </w:t>
          </w:r>
        </w:p>
        <w:p w14:paraId="6E46BE5B" w14:textId="3C5987DD" w:rsidR="0031684B" w:rsidRPr="0044063C" w:rsidRDefault="00EA0861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>
            <w:rPr>
              <w:rFonts w:ascii="Times New Roman" w:hAnsi="Times New Roman"/>
              <w:b/>
              <w:sz w:val="20"/>
              <w:szCs w:val="20"/>
              <w:lang w:eastAsia="tr-TR"/>
            </w:rPr>
            <w:t>TÜKETİM</w:t>
          </w:r>
          <w:r w:rsidR="005A4CA6"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</w:t>
          </w:r>
          <w:r w:rsidR="00AB694A"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MALZEME</w:t>
          </w:r>
          <w:r>
            <w:rPr>
              <w:rFonts w:ascii="Times New Roman" w:hAnsi="Times New Roman"/>
              <w:b/>
              <w:sz w:val="20"/>
              <w:szCs w:val="20"/>
              <w:lang w:eastAsia="tr-TR"/>
            </w:rPr>
            <w:t>Sİ</w:t>
          </w:r>
          <w:r w:rsidR="00AB694A"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TALEP FORMU</w:t>
          </w: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Tarihi:</w:t>
          </w:r>
        </w:p>
      </w:tc>
    </w:tr>
    <w:tr w:rsidR="0031684B" w:rsidRPr="00DF3B01" w14:paraId="6ABD8B86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No:</w:t>
          </w:r>
        </w:p>
      </w:tc>
    </w:tr>
    <w:tr w:rsidR="0031684B" w:rsidRPr="00DF3B01" w14:paraId="4B74771B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Sayfa: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PAGE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1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/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NUMPAGES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2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26FC"/>
    <w:rsid w:val="000304F4"/>
    <w:rsid w:val="00057F93"/>
    <w:rsid w:val="00075FBA"/>
    <w:rsid w:val="000A2DA2"/>
    <w:rsid w:val="000A4C2F"/>
    <w:rsid w:val="000C41F6"/>
    <w:rsid w:val="000D7727"/>
    <w:rsid w:val="000F2780"/>
    <w:rsid w:val="001133A4"/>
    <w:rsid w:val="00123FB5"/>
    <w:rsid w:val="001748F7"/>
    <w:rsid w:val="00176CE7"/>
    <w:rsid w:val="001771D1"/>
    <w:rsid w:val="001C780B"/>
    <w:rsid w:val="001C7F35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C532D"/>
    <w:rsid w:val="002E31A0"/>
    <w:rsid w:val="002F4468"/>
    <w:rsid w:val="0031684B"/>
    <w:rsid w:val="00341C20"/>
    <w:rsid w:val="00342254"/>
    <w:rsid w:val="003F011B"/>
    <w:rsid w:val="00410C1F"/>
    <w:rsid w:val="00435A18"/>
    <w:rsid w:val="00437A92"/>
    <w:rsid w:val="0044063C"/>
    <w:rsid w:val="00464C9B"/>
    <w:rsid w:val="00472740"/>
    <w:rsid w:val="004C3E26"/>
    <w:rsid w:val="004E3312"/>
    <w:rsid w:val="005012DC"/>
    <w:rsid w:val="005572C5"/>
    <w:rsid w:val="00564BBF"/>
    <w:rsid w:val="005720AB"/>
    <w:rsid w:val="0057615C"/>
    <w:rsid w:val="00586A2B"/>
    <w:rsid w:val="00592343"/>
    <w:rsid w:val="005968C0"/>
    <w:rsid w:val="005A350D"/>
    <w:rsid w:val="005A4CA6"/>
    <w:rsid w:val="005E4049"/>
    <w:rsid w:val="005F44AB"/>
    <w:rsid w:val="00612F82"/>
    <w:rsid w:val="00620FE9"/>
    <w:rsid w:val="00621D74"/>
    <w:rsid w:val="00654D67"/>
    <w:rsid w:val="00657E32"/>
    <w:rsid w:val="00681751"/>
    <w:rsid w:val="00685F5F"/>
    <w:rsid w:val="0069501B"/>
    <w:rsid w:val="006A4015"/>
    <w:rsid w:val="006D07CB"/>
    <w:rsid w:val="00710BB7"/>
    <w:rsid w:val="00734342"/>
    <w:rsid w:val="007348F0"/>
    <w:rsid w:val="007527BC"/>
    <w:rsid w:val="00755804"/>
    <w:rsid w:val="0076797D"/>
    <w:rsid w:val="00790672"/>
    <w:rsid w:val="007965C7"/>
    <w:rsid w:val="007A5B32"/>
    <w:rsid w:val="007F525C"/>
    <w:rsid w:val="008060AF"/>
    <w:rsid w:val="00822AD3"/>
    <w:rsid w:val="0086715A"/>
    <w:rsid w:val="008859CE"/>
    <w:rsid w:val="00887A65"/>
    <w:rsid w:val="00894687"/>
    <w:rsid w:val="008A38A2"/>
    <w:rsid w:val="008A6717"/>
    <w:rsid w:val="008D4C8A"/>
    <w:rsid w:val="008E4CEA"/>
    <w:rsid w:val="00944683"/>
    <w:rsid w:val="009458AD"/>
    <w:rsid w:val="00956D24"/>
    <w:rsid w:val="009917F4"/>
    <w:rsid w:val="009A536C"/>
    <w:rsid w:val="00A15DA9"/>
    <w:rsid w:val="00A46640"/>
    <w:rsid w:val="00A56723"/>
    <w:rsid w:val="00A97EB5"/>
    <w:rsid w:val="00AB694A"/>
    <w:rsid w:val="00AE0AE0"/>
    <w:rsid w:val="00AE60BD"/>
    <w:rsid w:val="00AE7276"/>
    <w:rsid w:val="00B015DE"/>
    <w:rsid w:val="00B16FCF"/>
    <w:rsid w:val="00B26A21"/>
    <w:rsid w:val="00B7392D"/>
    <w:rsid w:val="00B81B48"/>
    <w:rsid w:val="00BB12B0"/>
    <w:rsid w:val="00BC0E16"/>
    <w:rsid w:val="00BC6987"/>
    <w:rsid w:val="00BD46DE"/>
    <w:rsid w:val="00BE76B2"/>
    <w:rsid w:val="00C20936"/>
    <w:rsid w:val="00C41D5D"/>
    <w:rsid w:val="00C6137B"/>
    <w:rsid w:val="00C86A4F"/>
    <w:rsid w:val="00CA07BD"/>
    <w:rsid w:val="00CC40A6"/>
    <w:rsid w:val="00CE2FD0"/>
    <w:rsid w:val="00CE5E77"/>
    <w:rsid w:val="00D051D0"/>
    <w:rsid w:val="00D1411B"/>
    <w:rsid w:val="00D177B7"/>
    <w:rsid w:val="00D346E8"/>
    <w:rsid w:val="00D37384"/>
    <w:rsid w:val="00D40CF5"/>
    <w:rsid w:val="00D5761C"/>
    <w:rsid w:val="00DD5880"/>
    <w:rsid w:val="00DE5F51"/>
    <w:rsid w:val="00DE60CB"/>
    <w:rsid w:val="00DF0458"/>
    <w:rsid w:val="00DF5F38"/>
    <w:rsid w:val="00E30299"/>
    <w:rsid w:val="00E36267"/>
    <w:rsid w:val="00E51D5C"/>
    <w:rsid w:val="00EA0861"/>
    <w:rsid w:val="00EB5A5F"/>
    <w:rsid w:val="00EC0242"/>
    <w:rsid w:val="00EE7AD9"/>
    <w:rsid w:val="00F07E0B"/>
    <w:rsid w:val="00F14C58"/>
    <w:rsid w:val="00F15D40"/>
    <w:rsid w:val="00F30D51"/>
    <w:rsid w:val="00F521A5"/>
    <w:rsid w:val="00F6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B015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EDD92-E34B-46DC-8E43-68864C467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Onurşahin</cp:lastModifiedBy>
  <cp:revision>11</cp:revision>
  <cp:lastPrinted>2022-09-29T12:26:00Z</cp:lastPrinted>
  <dcterms:created xsi:type="dcterms:W3CDTF">2024-02-23T05:57:00Z</dcterms:created>
  <dcterms:modified xsi:type="dcterms:W3CDTF">2024-02-26T11:18:00Z</dcterms:modified>
</cp:coreProperties>
</file>